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0FE5" w:rsidRPr="00C6229C" w:rsidRDefault="0032216E">
      <w:pPr>
        <w:pStyle w:val="Titel"/>
        <w:rPr>
          <w:lang w:val="da-DK"/>
        </w:rPr>
      </w:pPr>
      <w:r w:rsidRPr="00C6229C">
        <w:rPr>
          <w:lang w:val="da-DK"/>
        </w:rPr>
        <w:t>Metier CE/CL report</w:t>
      </w:r>
    </w:p>
    <w:p w:rsidR="00830FE5" w:rsidRPr="00C6229C" w:rsidRDefault="0032216E">
      <w:pPr>
        <w:pStyle w:val="Author"/>
        <w:rPr>
          <w:lang w:val="da-DK"/>
        </w:rPr>
      </w:pPr>
      <w:r w:rsidRPr="00C6229C">
        <w:rPr>
          <w:lang w:val="da-DK"/>
        </w:rPr>
        <w:t>Josefine Egekvist</w:t>
      </w:r>
    </w:p>
    <w:p w:rsidR="00830FE5" w:rsidRPr="00C6229C" w:rsidRDefault="0032216E">
      <w:pPr>
        <w:pStyle w:val="Dato"/>
        <w:rPr>
          <w:lang w:val="da-DK"/>
        </w:rPr>
      </w:pPr>
      <w:r w:rsidRPr="00C6229C">
        <w:rPr>
          <w:lang w:val="da-DK"/>
        </w:rPr>
        <w:t>03 maj, 2019</w:t>
      </w:r>
    </w:p>
    <w:p w:rsidR="00830FE5" w:rsidRDefault="0032216E">
      <w:pPr>
        <w:pStyle w:val="Overskrift2"/>
      </w:pPr>
      <w:bookmarkStart w:id="0" w:name="metiers-in-rdb-ce-and-cl-data-formats-in"/>
      <w:bookmarkEnd w:id="0"/>
      <w:r>
        <w:t xml:space="preserve">Metiers in RDB CE and CL data formats in </w:t>
      </w:r>
      <w:r w:rsidR="00C6229C">
        <w:t>2009-2017</w:t>
      </w:r>
    </w:p>
    <w:p w:rsidR="00830FE5" w:rsidRDefault="0032216E">
      <w:pPr>
        <w:pStyle w:val="FirstParagraph"/>
      </w:pPr>
      <w:r>
        <w:t>In the RDB, CE (Effort) and CL (Landings) data have been uploaded by metiers. Below, there is a table with number of metiers by region:</w:t>
      </w:r>
    </w:p>
    <w:p w:rsidR="00830FE5" w:rsidRDefault="0032216E">
      <w:pPr>
        <w:pStyle w:val="TableCaption"/>
      </w:pPr>
      <w:r>
        <w:t>Number of metiers by region in CE</w:t>
      </w:r>
    </w:p>
    <w:tbl>
      <w:tblPr>
        <w:tblW w:w="0" w:type="pct"/>
        <w:tblLook w:val="07E0" w:firstRow="1" w:lastRow="1" w:firstColumn="1" w:lastColumn="1" w:noHBand="1" w:noVBand="1"/>
        <w:tblCaption w:val="Number of metiers by region in CE"/>
      </w:tblPr>
      <w:tblGrid>
        <w:gridCol w:w="3167"/>
        <w:gridCol w:w="1223"/>
      </w:tblGrid>
      <w:tr w:rsidR="00830F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Default="0032216E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Default="0032216E">
            <w:pPr>
              <w:pStyle w:val="Compact"/>
              <w:jc w:val="right"/>
            </w:pPr>
            <w:r>
              <w:t>n_metiers</w:t>
            </w:r>
          </w:p>
        </w:tc>
      </w:tr>
      <w:tr w:rsidR="00830FE5">
        <w:tc>
          <w:tcPr>
            <w:tcW w:w="0" w:type="auto"/>
          </w:tcPr>
          <w:p w:rsidR="00830FE5" w:rsidRDefault="0032216E">
            <w:pPr>
              <w:pStyle w:val="Compact"/>
            </w:pPr>
            <w:r>
              <w:t>Baltic Sea</w:t>
            </w:r>
          </w:p>
        </w:tc>
        <w:tc>
          <w:tcPr>
            <w:tcW w:w="0" w:type="auto"/>
          </w:tcPr>
          <w:p w:rsidR="00830FE5" w:rsidRDefault="0032216E">
            <w:pPr>
              <w:pStyle w:val="Compact"/>
              <w:jc w:val="right"/>
            </w:pPr>
            <w:r>
              <w:t>121</w:t>
            </w:r>
          </w:p>
        </w:tc>
      </w:tr>
      <w:tr w:rsidR="00830FE5">
        <w:tc>
          <w:tcPr>
            <w:tcW w:w="0" w:type="auto"/>
          </w:tcPr>
          <w:p w:rsidR="00830FE5" w:rsidRDefault="0032216E">
            <w:pPr>
              <w:pStyle w:val="Compact"/>
            </w:pPr>
            <w:r>
              <w:t>North Atlantic</w:t>
            </w:r>
          </w:p>
        </w:tc>
        <w:tc>
          <w:tcPr>
            <w:tcW w:w="0" w:type="auto"/>
          </w:tcPr>
          <w:p w:rsidR="00830FE5" w:rsidRDefault="0032216E">
            <w:pPr>
              <w:pStyle w:val="Compact"/>
              <w:jc w:val="right"/>
            </w:pPr>
            <w:r>
              <w:t>352</w:t>
            </w:r>
          </w:p>
        </w:tc>
      </w:tr>
      <w:tr w:rsidR="00830FE5">
        <w:tc>
          <w:tcPr>
            <w:tcW w:w="0" w:type="auto"/>
          </w:tcPr>
          <w:p w:rsidR="00830FE5" w:rsidRDefault="0032216E">
            <w:pPr>
              <w:pStyle w:val="Compact"/>
            </w:pPr>
            <w:r>
              <w:t>North Sea and Eastern Arctic</w:t>
            </w:r>
          </w:p>
        </w:tc>
        <w:tc>
          <w:tcPr>
            <w:tcW w:w="0" w:type="auto"/>
          </w:tcPr>
          <w:p w:rsidR="00830FE5" w:rsidRDefault="0032216E">
            <w:pPr>
              <w:pStyle w:val="Compact"/>
              <w:jc w:val="right"/>
            </w:pPr>
            <w:r>
              <w:t>326</w:t>
            </w:r>
          </w:p>
        </w:tc>
      </w:tr>
      <w:tr w:rsidR="00830FE5">
        <w:tc>
          <w:tcPr>
            <w:tcW w:w="0" w:type="auto"/>
          </w:tcPr>
          <w:p w:rsidR="00830FE5" w:rsidRDefault="0032216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30FE5" w:rsidRDefault="0032216E">
            <w:pPr>
              <w:pStyle w:val="Compact"/>
              <w:jc w:val="right"/>
            </w:pPr>
            <w:r>
              <w:t>10</w:t>
            </w:r>
          </w:p>
        </w:tc>
      </w:tr>
    </w:tbl>
    <w:p w:rsidR="00830FE5" w:rsidRDefault="0032216E">
      <w:pPr>
        <w:pStyle w:val="TableCaption"/>
      </w:pPr>
      <w:r>
        <w:t>Number of metiers by region in CL</w:t>
      </w:r>
    </w:p>
    <w:tbl>
      <w:tblPr>
        <w:tblW w:w="0" w:type="pct"/>
        <w:tblLook w:val="07E0" w:firstRow="1" w:lastRow="1" w:firstColumn="1" w:lastColumn="1" w:noHBand="1" w:noVBand="1"/>
        <w:tblCaption w:val="Number of metiers by region in CL"/>
      </w:tblPr>
      <w:tblGrid>
        <w:gridCol w:w="3167"/>
        <w:gridCol w:w="1223"/>
      </w:tblGrid>
      <w:tr w:rsidR="00830F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Default="0032216E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Default="0032216E">
            <w:pPr>
              <w:pStyle w:val="Compact"/>
              <w:jc w:val="right"/>
            </w:pPr>
            <w:r>
              <w:t>n_metiers</w:t>
            </w:r>
          </w:p>
        </w:tc>
      </w:tr>
      <w:tr w:rsidR="00830FE5">
        <w:tc>
          <w:tcPr>
            <w:tcW w:w="0" w:type="auto"/>
          </w:tcPr>
          <w:p w:rsidR="00830FE5" w:rsidRDefault="0032216E">
            <w:pPr>
              <w:pStyle w:val="Compact"/>
            </w:pPr>
            <w:r>
              <w:t>Baltic Sea</w:t>
            </w:r>
          </w:p>
        </w:tc>
        <w:tc>
          <w:tcPr>
            <w:tcW w:w="0" w:type="auto"/>
          </w:tcPr>
          <w:p w:rsidR="00830FE5" w:rsidRDefault="0032216E">
            <w:pPr>
              <w:pStyle w:val="Compact"/>
              <w:jc w:val="right"/>
            </w:pPr>
            <w:r>
              <w:t>121</w:t>
            </w:r>
          </w:p>
        </w:tc>
      </w:tr>
      <w:tr w:rsidR="00830FE5">
        <w:tc>
          <w:tcPr>
            <w:tcW w:w="0" w:type="auto"/>
          </w:tcPr>
          <w:p w:rsidR="00830FE5" w:rsidRDefault="0032216E">
            <w:pPr>
              <w:pStyle w:val="Compact"/>
            </w:pPr>
            <w:r>
              <w:t>North Atlantic</w:t>
            </w:r>
          </w:p>
        </w:tc>
        <w:tc>
          <w:tcPr>
            <w:tcW w:w="0" w:type="auto"/>
          </w:tcPr>
          <w:p w:rsidR="00830FE5" w:rsidRDefault="0032216E">
            <w:pPr>
              <w:pStyle w:val="Compact"/>
              <w:jc w:val="right"/>
            </w:pPr>
            <w:r>
              <w:t>352</w:t>
            </w:r>
          </w:p>
        </w:tc>
      </w:tr>
      <w:tr w:rsidR="00830FE5">
        <w:tc>
          <w:tcPr>
            <w:tcW w:w="0" w:type="auto"/>
          </w:tcPr>
          <w:p w:rsidR="00830FE5" w:rsidRDefault="0032216E">
            <w:pPr>
              <w:pStyle w:val="Compact"/>
            </w:pPr>
            <w:r>
              <w:t>North Sea and Eastern Arctic</w:t>
            </w:r>
          </w:p>
        </w:tc>
        <w:tc>
          <w:tcPr>
            <w:tcW w:w="0" w:type="auto"/>
          </w:tcPr>
          <w:p w:rsidR="00830FE5" w:rsidRDefault="0032216E">
            <w:pPr>
              <w:pStyle w:val="Compact"/>
              <w:jc w:val="right"/>
            </w:pPr>
            <w:r>
              <w:t>326</w:t>
            </w:r>
          </w:p>
        </w:tc>
      </w:tr>
      <w:tr w:rsidR="00830FE5">
        <w:tc>
          <w:tcPr>
            <w:tcW w:w="0" w:type="auto"/>
          </w:tcPr>
          <w:p w:rsidR="00830FE5" w:rsidRDefault="0032216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30FE5" w:rsidRDefault="0032216E">
            <w:pPr>
              <w:pStyle w:val="Compact"/>
              <w:jc w:val="right"/>
            </w:pPr>
            <w:r>
              <w:t>10</w:t>
            </w:r>
          </w:p>
        </w:tc>
      </w:tr>
    </w:tbl>
    <w:p w:rsidR="00830FE5" w:rsidRDefault="0032216E">
      <w:pPr>
        <w:pStyle w:val="Overskrift2"/>
      </w:pPr>
      <w:bookmarkStart w:id="1" w:name="metiers-by-vessel-flag-country-in-the-ba"/>
      <w:bookmarkEnd w:id="1"/>
      <w:r>
        <w:t>Metiers by Vessel Flag country in the Baltic Sea in -8</w:t>
      </w:r>
    </w:p>
    <w:p w:rsidR="00830FE5" w:rsidRDefault="0032216E">
      <w:pPr>
        <w:pStyle w:val="TableCaption"/>
      </w:pPr>
      <w:r>
        <w:t>Number of trips in the Baltic Sea by metier and country</w:t>
      </w:r>
    </w:p>
    <w:tbl>
      <w:tblPr>
        <w:tblW w:w="0" w:type="pct"/>
        <w:tblLook w:val="07E0" w:firstRow="1" w:lastRow="1" w:firstColumn="1" w:lastColumn="1" w:noHBand="1" w:noVBand="1"/>
        <w:tblCaption w:val="Number of trips in the Baltic Sea by metier and country"/>
      </w:tblPr>
      <w:tblGrid>
        <w:gridCol w:w="692"/>
        <w:gridCol w:w="1865"/>
        <w:gridCol w:w="659"/>
        <w:gridCol w:w="748"/>
        <w:gridCol w:w="659"/>
        <w:gridCol w:w="748"/>
        <w:gridCol w:w="571"/>
        <w:gridCol w:w="659"/>
        <w:gridCol w:w="748"/>
        <w:gridCol w:w="659"/>
      </w:tblGrid>
      <w:tr w:rsidR="00830FE5" w:rsidRPr="00C6229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Reg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MetierLvl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DEU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DN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LTU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L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SWE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DRB_MOL_&gt;=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DRB_MOL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DRB_MOL_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N_ANA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6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1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N_CAT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9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107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5107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N_CRU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9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N_DEF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0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87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0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N_FWS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19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2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N_SPF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6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92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44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07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9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O_ANA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77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437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O_CAT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17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48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226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O_CRU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O_DEF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3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75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24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O_FIF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13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O_FWS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4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08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97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974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63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lastRenderedPageBreak/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O_MOL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PO_SPF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8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67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938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YK_ANA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4555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829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YK_CAT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468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YK_FWS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8184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58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86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FYK_SPF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608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25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D_ANA_&gt;=157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ANA_&gt;=157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39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9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7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078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6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ANA_110-15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7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67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6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ANA_90-10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CAT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29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927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0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00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CRU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43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DEF_&gt;=157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635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7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7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38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11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DEF_&gt;=2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92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DEF_110-156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559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1743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9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45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429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8564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399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DEF_60-7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9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DEF_90-10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0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0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FWS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398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09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1432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20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861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1951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023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SPF_&gt;=157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SPF_110-15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7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7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SPF_16-10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880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1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490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907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NS_SPF_32-109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681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41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3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076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86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TR_CAT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7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TR_DEF_&gt;=157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31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TR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TR_DEF_110-156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876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326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TR_DEF_90-10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TR_FWS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7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9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GTR_SPF_32-109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LHP_FIF_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7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0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60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LLD_ANA_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0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5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79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6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LLD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LLD_S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LLS_ANA_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2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9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LLS_CAT_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20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4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63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LLS_DEF_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33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40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3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21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9746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LLS_FWS_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47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812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4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LLS_SPF_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MIS_MIS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9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9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0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NULL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6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CAT_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CRU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0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DEF_&lt;16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3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DEF_&gt;=105_1_11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92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64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3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10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DEF_&gt;=105_1_12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249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178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57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63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894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63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DE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6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27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DEF_90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97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65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FWS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2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25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SPF_&gt;=105_1_1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lastRenderedPageBreak/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SP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SPF_16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55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SPF_16-31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0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0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78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SPF_32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9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59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SPF_32-89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3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B_SPF_90-10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DE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2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DEF_&gt;=105_1_11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2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9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DEF_&gt;=105_1_12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4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7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9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DE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DEF_90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FWS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5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SPF_&gt;=105_1_1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SPF_&gt;=105_1_1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SPF_16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2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978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558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4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2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84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SPF_16-31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7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9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54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182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990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93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SPF_32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8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4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956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1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SP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M_SPF_32-89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2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58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T_CRU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T_DEF_&gt;=105_1_1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T_DEF_&gt;=105_1_12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08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OTT_DE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87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S_SP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7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S_SPF_32-10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B_DE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2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B_DEF_&gt;=105_1_11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6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B_DEF_&gt;=105_1_12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42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9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B_DEF_90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7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B_FWS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4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139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B_SPF_&gt;=105_1_1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B_SPF_&gt;=105_1_1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B_SPF_16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39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B_SPF_16-31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2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6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19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B_SPF_32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09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2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63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3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B_SPF_32-89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8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DE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93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DEF_&gt;=105_1_1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DEF_&gt;=105_1_12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DEF_90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FWS_&gt;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7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SP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SPF_&gt;=105_1_1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SPF_&gt;=105_1_1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SPF_16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1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9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0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SPF_16-31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1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9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0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07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3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SPF_32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62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6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4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82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SPF_32-89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1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4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PTM_SPF_90-10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lastRenderedPageBreak/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SB_FIF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SDN_DEF_&gt;=105_1_11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58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SDN_DEF_&gt;=105_1_12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05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7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SDN_DEF_90-10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SDN_SPF_32-104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SSC_DE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SSC_DEF_&gt;=105_1_11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9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SSC_DEF_&gt;=105_1_12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6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1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BS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SSC_FWS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2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6"/>
                <w:szCs w:val="16"/>
              </w:rPr>
            </w:pPr>
            <w:r w:rsidRPr="00C6229C">
              <w:rPr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</w:t>
            </w:r>
          </w:p>
        </w:tc>
      </w:tr>
    </w:tbl>
    <w:p w:rsidR="00C6229C" w:rsidRDefault="00C6229C">
      <w:pPr>
        <w:pStyle w:val="Overskrift2"/>
        <w:sectPr w:rsidR="00C6229C">
          <w:pgSz w:w="12240" w:h="15840"/>
          <w:pgMar w:top="1440" w:right="1440" w:bottom="1440" w:left="1440" w:header="720" w:footer="720" w:gutter="0"/>
          <w:cols w:space="720"/>
        </w:sectPr>
      </w:pPr>
    </w:p>
    <w:p w:rsidR="00C6229C" w:rsidRDefault="00C6229C">
      <w:pPr>
        <w:pStyle w:val="Overskrift2"/>
      </w:pPr>
    </w:p>
    <w:p w:rsidR="00830FE5" w:rsidRDefault="0032216E">
      <w:pPr>
        <w:pStyle w:val="Overskrift2"/>
      </w:pPr>
      <w:r>
        <w:t xml:space="preserve">Metiers by Vessel Flag country in the North Sea and Eastern Arctic in </w:t>
      </w:r>
      <w:r w:rsidR="00C6229C">
        <w:t>2009</w:t>
      </w:r>
      <w:r>
        <w:t>-</w:t>
      </w:r>
      <w:r w:rsidR="00C6229C">
        <w:t>2017</w:t>
      </w:r>
    </w:p>
    <w:p w:rsidR="00830FE5" w:rsidRDefault="0032216E">
      <w:pPr>
        <w:pStyle w:val="TableCaption"/>
      </w:pPr>
      <w:r>
        <w:t>Number of trips in the North Sea by metier and country</w:t>
      </w:r>
    </w:p>
    <w:tbl>
      <w:tblPr>
        <w:tblW w:w="5000" w:type="pct"/>
        <w:tblLayout w:type="fixed"/>
        <w:tblLook w:val="07E0" w:firstRow="1" w:lastRow="1" w:firstColumn="1" w:lastColumn="1" w:noHBand="1" w:noVBand="1"/>
        <w:tblCaption w:val="Number of trips in the North Sea by metier and country"/>
      </w:tblPr>
      <w:tblGrid>
        <w:gridCol w:w="772"/>
        <w:gridCol w:w="1785"/>
        <w:gridCol w:w="638"/>
        <w:gridCol w:w="502"/>
        <w:gridCol w:w="722"/>
        <w:gridCol w:w="638"/>
        <w:gridCol w:w="722"/>
        <w:gridCol w:w="554"/>
        <w:gridCol w:w="470"/>
        <w:gridCol w:w="722"/>
        <w:gridCol w:w="638"/>
        <w:gridCol w:w="488"/>
        <w:gridCol w:w="486"/>
        <w:gridCol w:w="554"/>
        <w:gridCol w:w="638"/>
        <w:gridCol w:w="485"/>
        <w:gridCol w:w="488"/>
        <w:gridCol w:w="638"/>
        <w:gridCol w:w="722"/>
        <w:gridCol w:w="514"/>
      </w:tblGrid>
      <w:tr w:rsidR="00C6229C" w:rsidRPr="00C6229C" w:rsidTr="00C6229C">
        <w:tc>
          <w:tcPr>
            <w:tcW w:w="293" w:type="pct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Region</w:t>
            </w:r>
          </w:p>
        </w:tc>
        <w:tc>
          <w:tcPr>
            <w:tcW w:w="1804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MetierLvl6</w:t>
            </w:r>
          </w:p>
        </w:tc>
        <w:tc>
          <w:tcPr>
            <w:tcW w:w="643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BEL</w:t>
            </w:r>
          </w:p>
        </w:tc>
        <w:tc>
          <w:tcPr>
            <w:tcW w:w="505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CHA</w:t>
            </w:r>
          </w:p>
        </w:tc>
        <w:tc>
          <w:tcPr>
            <w:tcW w:w="728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DEU</w:t>
            </w:r>
          </w:p>
        </w:tc>
        <w:tc>
          <w:tcPr>
            <w:tcW w:w="643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DNK</w:t>
            </w:r>
          </w:p>
        </w:tc>
        <w:tc>
          <w:tcPr>
            <w:tcW w:w="728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ENG</w:t>
            </w:r>
          </w:p>
        </w:tc>
        <w:tc>
          <w:tcPr>
            <w:tcW w:w="558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ESP</w:t>
            </w:r>
          </w:p>
        </w:tc>
        <w:tc>
          <w:tcPr>
            <w:tcW w:w="473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EST</w:t>
            </w:r>
          </w:p>
        </w:tc>
        <w:tc>
          <w:tcPr>
            <w:tcW w:w="728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RA</w:t>
            </w:r>
          </w:p>
        </w:tc>
        <w:tc>
          <w:tcPr>
            <w:tcW w:w="643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IRL</w:t>
            </w:r>
          </w:p>
        </w:tc>
        <w:tc>
          <w:tcPr>
            <w:tcW w:w="491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TU</w:t>
            </w:r>
          </w:p>
        </w:tc>
        <w:tc>
          <w:tcPr>
            <w:tcW w:w="489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VA</w:t>
            </w:r>
          </w:p>
        </w:tc>
        <w:tc>
          <w:tcPr>
            <w:tcW w:w="558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IR</w:t>
            </w:r>
          </w:p>
        </w:tc>
        <w:tc>
          <w:tcPr>
            <w:tcW w:w="643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LD</w:t>
            </w:r>
          </w:p>
        </w:tc>
        <w:tc>
          <w:tcPr>
            <w:tcW w:w="488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OL</w:t>
            </w:r>
          </w:p>
        </w:tc>
        <w:tc>
          <w:tcPr>
            <w:tcW w:w="491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RT</w:t>
            </w:r>
          </w:p>
        </w:tc>
        <w:tc>
          <w:tcPr>
            <w:tcW w:w="643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CT</w:t>
            </w:r>
          </w:p>
        </w:tc>
        <w:tc>
          <w:tcPr>
            <w:tcW w:w="728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WE</w:t>
            </w:r>
          </w:p>
        </w:tc>
        <w:tc>
          <w:tcPr>
            <w:tcW w:w="517" w:type="dxa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WLS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DRB_MOL_&gt;=0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99</w:t>
            </w:r>
          </w:p>
        </w:tc>
        <w:tc>
          <w:tcPr>
            <w:tcW w:w="505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44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68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099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23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8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DRB_MOL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08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079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1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9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DRB_MOL_0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50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9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924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6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N_CAT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80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N_CRU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37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N_MOL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CRU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1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26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563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197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0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35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8717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1819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8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CRU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071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38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CRU_ALL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DEF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0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FIF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055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67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39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FI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MCD_0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MOL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164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8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8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MOL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35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YK_CAT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3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16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822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YK_DEF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&lt;1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&gt;=10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&gt;=2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10-3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8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120-2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2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31-4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50-7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4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71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8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9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69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&gt;=10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&gt;=2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10-3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59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120-2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0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31-4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50-7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0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71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9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3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&lt;1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&gt;=2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12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1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13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10-3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7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120-2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8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9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31-4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50-7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71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8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9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&lt;1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&gt;=10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&gt;=220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37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67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48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10-3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7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100-11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505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85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05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530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4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668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21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110-156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5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120-21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</w:t>
            </w:r>
          </w:p>
        </w:tc>
        <w:tc>
          <w:tcPr>
            <w:tcW w:w="505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61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6700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589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6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05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041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31-4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50-7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71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30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8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90-9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21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8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98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40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814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&gt;=2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10-3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7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38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7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120-2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8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9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50-7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3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405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71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8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9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6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CRU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&lt;1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&gt;=10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&gt;=157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&gt;=2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7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6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0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4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1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10-3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26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17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0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120-2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885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19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38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783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31-4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50-7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2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9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71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8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06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90-9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8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847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50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3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HMD_MOL_&gt;=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20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07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6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HMD_MOL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725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M_FI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P_CEP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P_DEF_0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P_FI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06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9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7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324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39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177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P_S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D_L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D_S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S_DE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27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86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6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7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3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S_DWS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S_S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TL_L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MIS_CRU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MIS_FI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MIS_MIS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79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099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2621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0217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3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7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62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MIS_MOL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2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0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o_logbook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o_Matrix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48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EP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18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75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&gt;=120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96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16-31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9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4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0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95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32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6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70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32-69_2_2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510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40-5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0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7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70-89_2_3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0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035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53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77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01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9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2679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9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7567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95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90-119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57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90-119_1_14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4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90-119_1_30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5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759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06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105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11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5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120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0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79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06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801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95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8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023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39</w:t>
            </w:r>
          </w:p>
        </w:tc>
        <w:tc>
          <w:tcPr>
            <w:tcW w:w="48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4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22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52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120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13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2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2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7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7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1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100-11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33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88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66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04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96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55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2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100-12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130-2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130-27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0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0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53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1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68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70-9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1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34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0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81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7494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99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7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6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50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42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81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90-119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18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90-119_1_14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1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90-119_1_30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WS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9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WS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WS_100-12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2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WS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WS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D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D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D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9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D_70-9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780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87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D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00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D_90-119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85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D_90-119_1_14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6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D_90-119_1_30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DD_&gt;=20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DD_&gt;=2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9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DD_130-2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31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5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2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0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297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7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15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30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37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4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87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0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2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9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6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5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&gt;=105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&gt;=13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9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4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2</w:t>
            </w:r>
          </w:p>
        </w:tc>
        <w:tc>
          <w:tcPr>
            <w:tcW w:w="489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100-12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3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1</w:t>
            </w:r>
          </w:p>
        </w:tc>
        <w:tc>
          <w:tcPr>
            <w:tcW w:w="489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130-2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7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6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L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0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100-12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37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4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29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6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66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6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687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8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8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8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75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0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87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40-5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1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5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90-10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7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&gt;=120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7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7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88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32-69_2_2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07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70-89_2_3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733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5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039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68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90-119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32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90-119_1_14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8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90-119_1_30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1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3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9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37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&gt;=120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7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06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0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44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7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48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90-119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18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90-119_1_14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4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90-119_1_30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7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WS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WS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CD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CD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CD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CD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56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CD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33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CD_90-119_1_12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13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CD_90-119_1_14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5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CD_90-119_1_30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3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OL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OL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OL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9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OL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SP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SPF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98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74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1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57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CRU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CRU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CRU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CRU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CRU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6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7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01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0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49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53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8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0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SPF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SP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SP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67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SP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SPF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0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000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0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8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00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17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1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45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663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8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49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B_FIF_&gt;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73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424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4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4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7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&gt;0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3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2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6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70-9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9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12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&gt;=120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68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75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7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64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27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100-11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4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99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2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7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70-9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10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73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66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6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10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16-31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3578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3532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399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725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75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1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5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3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&lt;16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4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7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&gt;=120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851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30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13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1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100-11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7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77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79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7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1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0109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32-6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70-8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14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70-99_0_0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5226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398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86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68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1150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8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90-11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6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MCD_&gt;=12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MCD_16-31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MCD_70-99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1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MOL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C6229C" w:rsidRPr="00C6229C" w:rsidTr="00C6229C">
        <w:tc>
          <w:tcPr>
            <w:tcW w:w="293" w:type="pct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SEA</w:t>
            </w:r>
          </w:p>
        </w:tc>
        <w:tc>
          <w:tcPr>
            <w:tcW w:w="1804" w:type="dxa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SPF_0_0_0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05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7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9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5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8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491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643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728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517" w:type="dxa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</w:tbl>
    <w:p w:rsidR="00830FE5" w:rsidRDefault="0032216E">
      <w:pPr>
        <w:pStyle w:val="Overskrift2"/>
      </w:pPr>
      <w:bookmarkStart w:id="2" w:name="metiers-by-vessel-flag-country-in-the-no"/>
      <w:bookmarkEnd w:id="2"/>
      <w:r>
        <w:t xml:space="preserve">Metiers by Vessel Flag country in the North Atlantic in </w:t>
      </w:r>
      <w:r w:rsidR="00C6229C">
        <w:t>2009</w:t>
      </w:r>
      <w:r>
        <w:t>-</w:t>
      </w:r>
      <w:r w:rsidR="00C6229C">
        <w:t>2017</w:t>
      </w:r>
    </w:p>
    <w:p w:rsidR="00830FE5" w:rsidRDefault="0032216E">
      <w:pPr>
        <w:pStyle w:val="TableCaption"/>
      </w:pPr>
      <w:r>
        <w:t>Number of trips in the North Atlantic by metier and country</w:t>
      </w:r>
    </w:p>
    <w:tbl>
      <w:tblPr>
        <w:tblW w:w="0" w:type="pct"/>
        <w:tblLook w:val="07E0" w:firstRow="1" w:lastRow="1" w:firstColumn="1" w:lastColumn="1" w:noHBand="1" w:noVBand="1"/>
        <w:tblCaption w:val="Number of trips in the North Atlantic by metier and country"/>
      </w:tblPr>
      <w:tblGrid>
        <w:gridCol w:w="749"/>
        <w:gridCol w:w="1886"/>
        <w:gridCol w:w="714"/>
        <w:gridCol w:w="553"/>
        <w:gridCol w:w="614"/>
        <w:gridCol w:w="571"/>
        <w:gridCol w:w="714"/>
        <w:gridCol w:w="813"/>
        <w:gridCol w:w="813"/>
        <w:gridCol w:w="913"/>
        <w:gridCol w:w="536"/>
        <w:gridCol w:w="714"/>
        <w:gridCol w:w="614"/>
        <w:gridCol w:w="532"/>
        <w:gridCol w:w="913"/>
        <w:gridCol w:w="813"/>
        <w:gridCol w:w="714"/>
      </w:tblGrid>
      <w:tr w:rsidR="00830FE5" w:rsidRPr="00C6229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Reg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MetierLvl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CH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DEU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DN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E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E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IR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TU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I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WLS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DRB_MOL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47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8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87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3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DRB_MOL_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73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8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495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759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43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43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81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0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DRB_MOL_3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29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CAT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bookmarkStart w:id="3" w:name="_GoBack"/>
            <w:bookmarkEnd w:id="3"/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CRU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477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86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855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88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CRU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051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882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360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808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39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87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767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CRU_ALL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DEF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3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FIF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0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FI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0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02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9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MOL_&gt;=2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7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MOL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14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2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99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PO_MOL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1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13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141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707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0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4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61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7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006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YK_CAT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8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FYK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ANA_&gt;=157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&lt;4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&gt;=10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5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0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10-3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120-2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31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40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50-5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5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50-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60-7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71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DEF_8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8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&lt;1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&lt;4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61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&gt;=10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10-3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5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120-2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31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5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40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50-5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50-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8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71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D_SPF_9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ANA_&gt;=157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AT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&lt;1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&lt;4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&gt;=10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&gt;=2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76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88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10-3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5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120-2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0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6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6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31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40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50-5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50-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60-7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71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8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CRU_9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&lt;1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&lt;4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02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&gt;=10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05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431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68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&gt;=157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&gt;=2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8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84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88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54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10-3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80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50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59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120-2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27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76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3923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4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31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40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6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50-5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53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46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50-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3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4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60-7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906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80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10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71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7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8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90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6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88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EF_9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3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90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WS_&lt;1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WS_&gt;=10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WS_&gt;=2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WS_10-3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WS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WS_120-2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WS_31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WS_50-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WS_71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DWS_9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&lt;4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&gt;=10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&gt;=157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&gt;=2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10-3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5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5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1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120-2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31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40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50-5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50-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0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60-7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71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8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NS_SPF_9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2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6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&lt;1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&lt;4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6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&gt;=10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526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006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&gt;=157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&gt;=2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2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88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&gt;=8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6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10-3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12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120-2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74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31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40-4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50-5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765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90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50-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32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60-7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429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9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71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8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0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GTR_DEF_9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7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HMD_MOL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3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4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6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27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HMD_MOL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15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4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5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M_CEP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16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2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M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1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M_DWS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92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M_FI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M_S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10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P_CEP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7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HP_FI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307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38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69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D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9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2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5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70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D_DWS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D_L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40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D_S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S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94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048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550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90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3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1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S_DWS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0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24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LS_FI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LTL_L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MIS_CRU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MIS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MIS_FI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MIS_MIS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99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354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6165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6683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1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49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MIS_MOL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5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2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o_logbook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42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o_Matrix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640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&gt;=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63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92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25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6995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8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9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55-5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17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CRU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13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5563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523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112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0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11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4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2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2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7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2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07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783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2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925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9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100-119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01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0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18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7294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5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0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7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17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6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55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65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34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22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EF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875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6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70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4402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9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2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74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WS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WS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5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WS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WS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1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9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WS_100-12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DWS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D_&gt;=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095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D_&gt;=7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D_70-99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9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9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C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DD_13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39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5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OL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86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05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5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7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PD_&gt;=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80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MPD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&gt;=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8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B_SPF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6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6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100-12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EF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DWS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L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&gt;=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8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8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0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5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7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6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4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40-5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55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M_SPF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431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2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5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1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CRU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3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58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2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30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2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45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0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55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EF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2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WS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WS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DWS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OL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OL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OL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6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OL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MOL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OTT_SP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6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L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&gt;=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26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5015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27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067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S_SP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5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CRU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CRU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CRU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CRU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44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2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DEF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MPD_&gt;=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50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SP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SP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B_SP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07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0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DEF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&gt;=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&gt;=6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99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2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7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403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9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230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LPF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&gt;=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1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11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705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0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0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99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1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5354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36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7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PTM_SPF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B_FIF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B_FI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95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&gt;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37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5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DEF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DN_MCF_&lt;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28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lastRenderedPageBreak/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&gt;=1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&gt;=7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7577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9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SSC_DEF_70-99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3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7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5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&gt;=2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6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100-11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16-31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32-54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CRU_70-9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&lt;16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&lt;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489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&gt;=12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&gt;=70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84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100-119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1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16-31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9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32-6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70-89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328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DEF_70-99_0_0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4155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2493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1673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562951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6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85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MOL_&lt;55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0314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  <w:tr w:rsidR="00830FE5" w:rsidRPr="00C6229C"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NA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TBB_MOL_0_0_0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32216E">
            <w:pPr>
              <w:pStyle w:val="Compact"/>
              <w:jc w:val="right"/>
              <w:rPr>
                <w:sz w:val="14"/>
                <w:szCs w:val="14"/>
              </w:rPr>
            </w:pPr>
            <w:r w:rsidRPr="00C6229C">
              <w:rPr>
                <w:sz w:val="14"/>
                <w:szCs w:val="14"/>
              </w:rPr>
              <w:t>2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</w:tcPr>
          <w:p w:rsidR="00830FE5" w:rsidRPr="00C6229C" w:rsidRDefault="00C6229C">
            <w:pPr>
              <w:pStyle w:val="Compact"/>
              <w:jc w:val="right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 </w:t>
            </w:r>
          </w:p>
        </w:tc>
      </w:tr>
    </w:tbl>
    <w:p w:rsidR="0032216E" w:rsidRPr="00C6229C" w:rsidRDefault="0032216E">
      <w:pPr>
        <w:rPr>
          <w:sz w:val="14"/>
          <w:szCs w:val="14"/>
        </w:rPr>
      </w:pPr>
    </w:p>
    <w:sectPr w:rsidR="0032216E" w:rsidRPr="00C6229C" w:rsidSect="00C6229C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216E" w:rsidRDefault="0032216E">
      <w:pPr>
        <w:spacing w:after="0"/>
      </w:pPr>
      <w:r>
        <w:separator/>
      </w:r>
    </w:p>
  </w:endnote>
  <w:endnote w:type="continuationSeparator" w:id="0">
    <w:p w:rsidR="0032216E" w:rsidRDefault="003221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216E" w:rsidRDefault="0032216E">
      <w:r>
        <w:separator/>
      </w:r>
    </w:p>
  </w:footnote>
  <w:footnote w:type="continuationSeparator" w:id="0">
    <w:p w:rsidR="0032216E" w:rsidRDefault="003221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604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F931911"/>
    <w:multiLevelType w:val="multilevel"/>
    <w:tmpl w:val="28B64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216E"/>
    <w:rsid w:val="004E29B3"/>
    <w:rsid w:val="00590D07"/>
    <w:rsid w:val="00784D58"/>
    <w:rsid w:val="00830FE5"/>
    <w:rsid w:val="008D6863"/>
    <w:rsid w:val="00B86B75"/>
    <w:rsid w:val="00BC48D5"/>
    <w:rsid w:val="00C36279"/>
    <w:rsid w:val="00C622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A078A"/>
  <w15:docId w15:val="{6D1B6371-5FA0-4D43-885D-3D56C678B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885</Words>
  <Characters>39251</Characters>
  <Application>Microsoft Office Word</Application>
  <DocSecurity>0</DocSecurity>
  <Lines>327</Lines>
  <Paragraphs>92</Paragraphs>
  <ScaleCrop>false</ScaleCrop>
  <Company>DTU</Company>
  <LinksUpToDate>false</LinksUpToDate>
  <CharactersWithSpaces>46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CE/CL report</dc:title>
  <dc:creator>Josefine Egekvist</dc:creator>
  <cp:lastModifiedBy>Josefine Egekvist</cp:lastModifiedBy>
  <cp:revision>3</cp:revision>
  <dcterms:created xsi:type="dcterms:W3CDTF">2019-05-03T09:01:00Z</dcterms:created>
  <dcterms:modified xsi:type="dcterms:W3CDTF">2019-05-03T09:01:00Z</dcterms:modified>
</cp:coreProperties>
</file>